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数据字典"/>
    <w:p>
      <w:pPr>
        <w:pStyle w:val="Heading2"/>
      </w:pPr>
      <w:r>
        <w:rPr>
          <w:b/>
          <w:bCs/>
        </w:rPr>
        <w:t xml:space="preserve">数据字典</w:t>
      </w:r>
    </w:p>
    <w:bookmarkStart w:id="20" w:name="Xb69a00af141d339c917d19cfd9cb13b5721bd02"/>
    <w:p>
      <w:pPr>
        <w:pStyle w:val="Heading3"/>
      </w:pPr>
      <w:r>
        <w:rPr>
          <w:b/>
          <w:bCs/>
        </w:rPr>
        <w:t xml:space="preserve">1. 数据项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名称（英文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（中文名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，任意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话号码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姓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，任意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artmen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属科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，任意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kup_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取药方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取/配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方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金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负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重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负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_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剂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负整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ge_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文本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ected_pickup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计取药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 HH:MM: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煎药院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煎药院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机器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机器状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空闲/使用中/维护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记录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键，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ckup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方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ulation_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ulatio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YYY-MM-DD HH:MM: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king_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泡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king_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泡开始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aking_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浸泡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为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开始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结束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_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品打印人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n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品打印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非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ual_pickup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际取药时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为空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X6013e8e262145ea0a53c8a51a3f979e89ff3175"/>
    <w:p>
      <w:pPr>
        <w:pStyle w:val="Heading3"/>
      </w:pPr>
      <w:r>
        <w:rPr>
          <w:b/>
          <w:bCs/>
        </w:rPr>
        <w:t xml:space="preserve">2. 数据结构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结构名称（英文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组成的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（中文名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_id, patient_name, 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信息结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_id, doctor_name, department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信息结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ption_id, patient_id, doctor_id, pickup_method, prescription_date, prescription_amount, prescription_weight, dose_count, usage_instructions, expected_pickup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信息结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rmacy_id, pharmacy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煎药院信息结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_id, pharmacy_id, machine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机器信息结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record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ction_id, prescription_id, pharmacy_id, machine_id, pickup_date, formulation_staff, formulation_date, soaking_staff, soaking_start_time, soaking_end_time, decoction_staff, decoction_start_time, decoction_end_time, print_staff, print_time, actual_pickup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记录信息结构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X402f4eabcbcd2943d6f394119d003b7230d878a"/>
    <w:p>
      <w:pPr>
        <w:pStyle w:val="Heading3"/>
      </w:pPr>
      <w:r>
        <w:rPr>
          <w:b/>
          <w:bCs/>
        </w:rPr>
        <w:t xml:space="preserve">3. 数据流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流名称（英文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输入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输出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（中文名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data_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数据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_data_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数据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data_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_id, doctor_id, prescription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p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数据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_data_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rmacy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rmacy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煎药院数据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_data_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机器数据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data_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ption_info, machine_info, decoction_record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c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记录数据流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X59127442af3f6592436b0aa2f630cb39631d98e"/>
    <w:p>
      <w:pPr>
        <w:pStyle w:val="Heading3"/>
      </w:pPr>
      <w:r>
        <w:rPr>
          <w:b/>
          <w:bCs/>
        </w:rPr>
        <w:t xml:space="preserve">4. 数据存储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存储名称（英文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存储的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（中文名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信息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tor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信息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cription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cription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信息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rmacy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rmacy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煎药院信息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hine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hine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机器信息存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ction_record_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oction_record_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记录信息存储</w:t>
            </w:r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08:02:20Z</dcterms:created>
  <dcterms:modified xsi:type="dcterms:W3CDTF">2024-11-26T08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